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547"/>
      </w:tblGrid>
      <w:tr w:rsidR="00BF56F2" w:rsidRPr="006A3A8C" w14:paraId="6197554B" w14:textId="77777777" w:rsidTr="00C90F53">
        <w:trPr>
          <w:trHeight w:val="567"/>
        </w:trPr>
        <w:tc>
          <w:tcPr>
            <w:tcW w:w="3085"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6AA40974" w14:textId="77777777" w:rsidR="00BF56F2" w:rsidRPr="006A3A8C" w:rsidRDefault="00BF56F2">
            <w:pPr>
              <w:rPr>
                <w:rFonts w:ascii="Arial" w:hAnsi="Arial" w:cs="Arial"/>
                <w:b/>
              </w:rPr>
            </w:pPr>
            <w:r w:rsidRPr="006A3A8C">
              <w:rPr>
                <w:rFonts w:ascii="Arial" w:hAnsi="Arial" w:cs="Arial"/>
                <w:b/>
              </w:rPr>
              <w:t>SUNDRIDGE WITH</w:t>
            </w:r>
          </w:p>
          <w:p w14:paraId="320BA2A0" w14:textId="77777777" w:rsidR="00BF56F2" w:rsidRPr="006A3A8C" w:rsidRDefault="00BF56F2">
            <w:pPr>
              <w:rPr>
                <w:rFonts w:ascii="Arial" w:hAnsi="Arial" w:cs="Arial"/>
                <w:b/>
              </w:rPr>
            </w:pPr>
            <w:r w:rsidRPr="006A3A8C">
              <w:rPr>
                <w:rFonts w:ascii="Arial" w:hAnsi="Arial" w:cs="Arial"/>
                <w:b/>
              </w:rPr>
              <w:t>IDE HILL</w:t>
            </w:r>
          </w:p>
        </w:tc>
        <w:tc>
          <w:tcPr>
            <w:tcW w:w="7547"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6691EDD4" w:rsidR="005E26DE" w:rsidRPr="006A3A8C" w:rsidRDefault="00A47D11" w:rsidP="00A47D11">
            <w:pPr>
              <w:jc w:val="right"/>
              <w:rPr>
                <w:rFonts w:ascii="Arial" w:hAnsi="Arial" w:cs="Arial"/>
                <w:b/>
              </w:rPr>
            </w:pPr>
            <w:r w:rsidRPr="006A3A8C">
              <w:rPr>
                <w:rFonts w:ascii="Arial" w:hAnsi="Arial" w:cs="Arial"/>
                <w:b/>
              </w:rPr>
              <w:t xml:space="preserve">email: </w:t>
            </w:r>
            <w:r w:rsidR="00590505">
              <w:rPr>
                <w:rFonts w:ascii="Arial" w:hAnsi="Arial" w:cs="Arial"/>
                <w:b/>
              </w:rPr>
              <w:t>clerk@sundridgewithidehill-pc.gov.uk</w:t>
            </w:r>
          </w:p>
        </w:tc>
      </w:tr>
    </w:tbl>
    <w:p w14:paraId="18FFE632" w14:textId="77777777" w:rsidR="007854F8" w:rsidRDefault="007854F8" w:rsidP="00B607C6">
      <w:pPr>
        <w:spacing w:after="0" w:line="240" w:lineRule="auto"/>
        <w:rPr>
          <w:rFonts w:ascii="Arial" w:hAnsi="Arial" w:cs="Arial"/>
          <w:b/>
        </w:rPr>
      </w:pPr>
    </w:p>
    <w:p w14:paraId="6EC94815" w14:textId="389DCE4B" w:rsidR="006A37ED" w:rsidRPr="006A3A8C" w:rsidRDefault="006A37ED" w:rsidP="002C2835">
      <w:pPr>
        <w:spacing w:after="0" w:line="240" w:lineRule="auto"/>
        <w:jc w:val="both"/>
        <w:rPr>
          <w:rFonts w:ascii="Arial" w:hAnsi="Arial" w:cs="Arial"/>
          <w:b/>
        </w:rPr>
      </w:pPr>
      <w:r w:rsidRPr="006A3A8C">
        <w:rPr>
          <w:rFonts w:ascii="Arial" w:hAnsi="Arial" w:cs="Arial"/>
          <w:b/>
        </w:rPr>
        <w:t>To: The Members of the Parish Council of Sundridge with Ide Hill</w:t>
      </w:r>
    </w:p>
    <w:p w14:paraId="3ADF2DF3" w14:textId="16AA3F64" w:rsidR="006A37ED" w:rsidRPr="00590505" w:rsidRDefault="006A37ED" w:rsidP="002C2835">
      <w:pPr>
        <w:spacing w:after="0" w:line="240" w:lineRule="auto"/>
        <w:jc w:val="both"/>
        <w:rPr>
          <w:rFonts w:ascii="Arial" w:hAnsi="Arial" w:cs="Arial"/>
        </w:rPr>
      </w:pPr>
      <w:r w:rsidRPr="00590505">
        <w:rPr>
          <w:rFonts w:ascii="Arial" w:hAnsi="Arial" w:cs="Arial"/>
        </w:rPr>
        <w:t xml:space="preserve">I hereby summon you to attend a Meeting of the Parish Council to be </w:t>
      </w:r>
      <w:r w:rsidR="00A57604" w:rsidRPr="00590505">
        <w:rPr>
          <w:rFonts w:ascii="Arial" w:hAnsi="Arial" w:cs="Arial"/>
        </w:rPr>
        <w:t>h</w:t>
      </w:r>
      <w:r w:rsidRPr="00590505">
        <w:rPr>
          <w:rFonts w:ascii="Arial" w:hAnsi="Arial" w:cs="Arial"/>
        </w:rPr>
        <w:t xml:space="preserve">eld in the VILLAGE HALL, </w:t>
      </w:r>
      <w:r w:rsidR="00014E91" w:rsidRPr="00590505">
        <w:rPr>
          <w:rFonts w:ascii="Arial" w:hAnsi="Arial" w:cs="Arial"/>
          <w:b/>
        </w:rPr>
        <w:t>SUNDRIDGE</w:t>
      </w:r>
      <w:r w:rsidR="00BD2D62" w:rsidRPr="00590505">
        <w:rPr>
          <w:rFonts w:ascii="Arial" w:hAnsi="Arial" w:cs="Arial"/>
          <w:b/>
        </w:rPr>
        <w:t xml:space="preserve"> </w:t>
      </w:r>
      <w:r w:rsidRPr="00590505">
        <w:rPr>
          <w:rFonts w:ascii="Arial" w:hAnsi="Arial" w:cs="Arial"/>
        </w:rPr>
        <w:t xml:space="preserve">commencing at </w:t>
      </w:r>
      <w:r w:rsidR="00BD2D62" w:rsidRPr="00590505">
        <w:rPr>
          <w:rFonts w:ascii="Arial" w:hAnsi="Arial" w:cs="Arial"/>
          <w:b/>
        </w:rPr>
        <w:t>7.00</w:t>
      </w:r>
      <w:r w:rsidRPr="00590505">
        <w:rPr>
          <w:rFonts w:ascii="Arial" w:hAnsi="Arial" w:cs="Arial"/>
          <w:b/>
        </w:rPr>
        <w:t xml:space="preserve">p.m. on </w:t>
      </w:r>
      <w:r w:rsidR="00783D65" w:rsidRPr="00590505">
        <w:rPr>
          <w:rFonts w:ascii="Arial" w:hAnsi="Arial" w:cs="Arial"/>
          <w:b/>
        </w:rPr>
        <w:t xml:space="preserve">Monday </w:t>
      </w:r>
      <w:r w:rsidR="00590505" w:rsidRPr="00590505">
        <w:rPr>
          <w:rFonts w:ascii="Arial" w:hAnsi="Arial" w:cs="Arial"/>
          <w:b/>
        </w:rPr>
        <w:t>20 May 2019</w:t>
      </w:r>
      <w:r w:rsidRPr="00590505">
        <w:rPr>
          <w:rFonts w:ascii="Arial" w:hAnsi="Arial" w:cs="Arial"/>
        </w:rPr>
        <w:t xml:space="preserve"> to transact the undermentioned </w:t>
      </w:r>
      <w:r w:rsidR="002C2835">
        <w:rPr>
          <w:rFonts w:ascii="Arial" w:hAnsi="Arial" w:cs="Arial"/>
        </w:rPr>
        <w:t>b</w:t>
      </w:r>
      <w:r w:rsidRPr="00590505">
        <w:rPr>
          <w:rFonts w:ascii="Arial" w:hAnsi="Arial" w:cs="Arial"/>
        </w:rPr>
        <w:t>usiness</w:t>
      </w:r>
      <w:r w:rsidR="00A57604" w:rsidRPr="00590505">
        <w:rPr>
          <w:rFonts w:ascii="Arial" w:hAnsi="Arial" w:cs="Arial"/>
        </w:rPr>
        <w:t>.</w:t>
      </w:r>
    </w:p>
    <w:p w14:paraId="74C29C00" w14:textId="1C4E8C36" w:rsidR="007854F8" w:rsidRDefault="00FE2D3B" w:rsidP="002C2835">
      <w:pPr>
        <w:spacing w:after="0" w:line="240" w:lineRule="auto"/>
        <w:jc w:val="both"/>
        <w:rPr>
          <w:rFonts w:ascii="Arial" w:hAnsi="Arial" w:cs="Arial"/>
        </w:rPr>
      </w:pPr>
      <w:r w:rsidRPr="00590505">
        <w:rPr>
          <w:rFonts w:ascii="Arial" w:hAnsi="Arial" w:cs="Arial"/>
          <w:noProof/>
        </w:rPr>
        <w:drawing>
          <wp:anchor distT="0" distB="0" distL="114300" distR="114300" simplePos="0" relativeHeight="251658240" behindDoc="0" locked="0" layoutInCell="1" allowOverlap="1" wp14:anchorId="3D319FA5" wp14:editId="6C0EF3A2">
            <wp:simplePos x="0" y="0"/>
            <wp:positionH relativeFrom="column">
              <wp:posOffset>469900</wp:posOffset>
            </wp:positionH>
            <wp:positionV relativeFrom="paragraph">
              <wp:posOffset>5715</wp:posOffset>
            </wp:positionV>
            <wp:extent cx="1217930" cy="2667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793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7604"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590505">
        <w:rPr>
          <w:rFonts w:ascii="Arial" w:hAnsi="Arial" w:cs="Arial"/>
        </w:rPr>
        <w:t>14 May</w:t>
      </w:r>
      <w:r w:rsidR="002030AE">
        <w:rPr>
          <w:rFonts w:ascii="Arial" w:hAnsi="Arial" w:cs="Arial"/>
        </w:rPr>
        <w:t xml:space="preserve"> </w:t>
      </w:r>
      <w:r w:rsidR="001F3354">
        <w:rPr>
          <w:rFonts w:ascii="Arial" w:hAnsi="Arial" w:cs="Arial"/>
        </w:rPr>
        <w:t>201</w:t>
      </w:r>
      <w:r w:rsidR="002C2835">
        <w:rPr>
          <w:rFonts w:ascii="Arial" w:hAnsi="Arial" w:cs="Arial"/>
        </w:rPr>
        <w:t>9</w:t>
      </w:r>
      <w:r w:rsidR="00734099">
        <w:rPr>
          <w:rFonts w:ascii="Arial" w:hAnsi="Arial" w:cs="Arial"/>
        </w:rPr>
        <w:t xml:space="preserve">     </w:t>
      </w:r>
    </w:p>
    <w:p w14:paraId="3A7F16E3" w14:textId="77777777" w:rsidR="007854F8" w:rsidRDefault="007854F8" w:rsidP="002C2835">
      <w:pPr>
        <w:spacing w:after="0" w:line="240" w:lineRule="auto"/>
        <w:jc w:val="both"/>
        <w:rPr>
          <w:rFonts w:ascii="Arial" w:hAnsi="Arial" w:cs="Arial"/>
        </w:rPr>
      </w:pPr>
    </w:p>
    <w:p w14:paraId="0FB30F6F" w14:textId="46E52FA0" w:rsidR="00EF5529" w:rsidRDefault="00EF5529" w:rsidP="002C2835">
      <w:pPr>
        <w:spacing w:after="0" w:line="240" w:lineRule="auto"/>
        <w:jc w:val="both"/>
        <w:rPr>
          <w:rFonts w:ascii="Arial" w:hAnsi="Arial" w:cs="Arial"/>
          <w:b/>
        </w:rPr>
      </w:pPr>
      <w:r w:rsidRPr="006A3A8C">
        <w:rPr>
          <w:rFonts w:ascii="Arial" w:hAnsi="Arial" w:cs="Arial"/>
          <w:b/>
        </w:rPr>
        <w:t>AGENDA</w:t>
      </w:r>
    </w:p>
    <w:p w14:paraId="6160D607" w14:textId="77777777" w:rsidR="00C93696" w:rsidRPr="006A3A8C" w:rsidRDefault="00C93696" w:rsidP="002C2835">
      <w:pPr>
        <w:spacing w:after="0" w:line="240" w:lineRule="auto"/>
        <w:jc w:val="both"/>
        <w:rPr>
          <w:rFonts w:ascii="Arial" w:hAnsi="Arial" w:cs="Arial"/>
          <w:b/>
        </w:rPr>
      </w:pPr>
    </w:p>
    <w:p w14:paraId="6363BD2F" w14:textId="6613B2E3" w:rsidR="00EF5529" w:rsidRDefault="00EF5529" w:rsidP="002C2835">
      <w:pPr>
        <w:spacing w:after="0" w:line="240" w:lineRule="auto"/>
        <w:jc w:val="both"/>
        <w:rPr>
          <w:rFonts w:ascii="Arial" w:hAnsi="Arial" w:cs="Arial"/>
        </w:rPr>
      </w:pPr>
      <w:r w:rsidRPr="006A3A8C">
        <w:rPr>
          <w:rFonts w:ascii="Arial" w:hAnsi="Arial" w:cs="Arial"/>
        </w:rPr>
        <w:t>The business of the Parish Council will be taken in the following order.  All matters discussed will include information items as well as:</w:t>
      </w:r>
    </w:p>
    <w:p w14:paraId="37BD5705" w14:textId="26B3FF3A" w:rsidR="00E12355" w:rsidRPr="00E96E62" w:rsidRDefault="00E12355" w:rsidP="00E12355">
      <w:pPr>
        <w:pStyle w:val="NoSpacing"/>
        <w:jc w:val="both"/>
        <w:rPr>
          <w:rFonts w:ascii="Arial" w:hAnsi="Arial" w:cs="Arial"/>
        </w:rPr>
      </w:pPr>
      <w:r>
        <w:rPr>
          <w:rFonts w:ascii="Arial" w:hAnsi="Arial" w:cs="Arial"/>
        </w:rPr>
        <w:t xml:space="preserve">1. </w:t>
      </w:r>
      <w:r w:rsidRPr="00E96E62">
        <w:rPr>
          <w:rFonts w:ascii="Arial" w:hAnsi="Arial" w:cs="Arial"/>
        </w:rPr>
        <w:t>To co-opt a member</w:t>
      </w:r>
      <w:r>
        <w:rPr>
          <w:rFonts w:ascii="Arial" w:hAnsi="Arial" w:cs="Arial"/>
        </w:rPr>
        <w:t>(s)</w:t>
      </w:r>
      <w:r w:rsidRPr="00E96E62">
        <w:rPr>
          <w:rFonts w:ascii="Arial" w:hAnsi="Arial" w:cs="Arial"/>
        </w:rPr>
        <w:t xml:space="preserve"> to the Council </w:t>
      </w:r>
      <w:r>
        <w:rPr>
          <w:rFonts w:ascii="Arial" w:hAnsi="Arial" w:cs="Arial"/>
        </w:rPr>
        <w:t>for the two vacancies not filled at the election</w:t>
      </w:r>
    </w:p>
    <w:p w14:paraId="54A1B94B" w14:textId="32DA6E4D" w:rsidR="00F906D5" w:rsidRPr="00E12355" w:rsidRDefault="00E12355" w:rsidP="00E12355">
      <w:pPr>
        <w:shd w:val="clear" w:color="auto" w:fill="FFFFFF"/>
        <w:spacing w:after="0" w:line="240" w:lineRule="auto"/>
        <w:jc w:val="both"/>
        <w:rPr>
          <w:rFonts w:ascii="Arial" w:hAnsi="Arial" w:cs="Arial"/>
        </w:rPr>
      </w:pPr>
      <w:r>
        <w:rPr>
          <w:rFonts w:ascii="Arial" w:hAnsi="Arial" w:cs="Arial"/>
        </w:rPr>
        <w:t xml:space="preserve">2. </w:t>
      </w:r>
      <w:r w:rsidR="00F906D5" w:rsidRPr="00E12355">
        <w:rPr>
          <w:rFonts w:ascii="Arial" w:hAnsi="Arial" w:cs="Arial"/>
        </w:rPr>
        <w:t>Annual General Meeting</w:t>
      </w:r>
    </w:p>
    <w:p w14:paraId="5B4E54A0" w14:textId="77777777" w:rsidR="00F906D5" w:rsidRDefault="00F906D5" w:rsidP="002C2835">
      <w:pPr>
        <w:shd w:val="clear" w:color="auto" w:fill="FFFFFF"/>
        <w:spacing w:after="0" w:line="264" w:lineRule="auto"/>
        <w:ind w:firstLine="720"/>
        <w:jc w:val="both"/>
        <w:outlineLvl w:val="3"/>
        <w:rPr>
          <w:rFonts w:ascii="Arial" w:hAnsi="Arial" w:cs="Arial"/>
        </w:rPr>
      </w:pPr>
      <w:r>
        <w:rPr>
          <w:rFonts w:ascii="Arial" w:hAnsi="Arial" w:cs="Arial"/>
        </w:rPr>
        <w:t>1.1</w:t>
      </w:r>
      <w:r>
        <w:rPr>
          <w:rFonts w:ascii="Arial" w:hAnsi="Arial" w:cs="Arial"/>
        </w:rPr>
        <w:tab/>
        <w:t>To elect a Chair.</w:t>
      </w:r>
    </w:p>
    <w:p w14:paraId="67116AEB" w14:textId="77777777" w:rsidR="00F906D5" w:rsidRDefault="00F906D5" w:rsidP="002C2835">
      <w:pPr>
        <w:shd w:val="clear" w:color="auto" w:fill="FFFFFF"/>
        <w:spacing w:after="0" w:line="264" w:lineRule="auto"/>
        <w:ind w:left="720"/>
        <w:jc w:val="both"/>
        <w:outlineLvl w:val="3"/>
        <w:rPr>
          <w:rFonts w:ascii="Arial" w:hAnsi="Arial" w:cs="Arial"/>
        </w:rPr>
      </w:pPr>
      <w:r>
        <w:rPr>
          <w:rFonts w:ascii="Arial" w:hAnsi="Arial" w:cs="Arial"/>
        </w:rPr>
        <w:t xml:space="preserve">1.2 </w:t>
      </w:r>
      <w:r>
        <w:rPr>
          <w:rFonts w:ascii="Arial" w:hAnsi="Arial" w:cs="Arial"/>
        </w:rPr>
        <w:tab/>
        <w:t>To elect a Vice-Chair.</w:t>
      </w:r>
    </w:p>
    <w:p w14:paraId="223FAFAF" w14:textId="77777777" w:rsidR="00F906D5" w:rsidRDefault="00F906D5" w:rsidP="002C2835">
      <w:pPr>
        <w:shd w:val="clear" w:color="auto" w:fill="FFFFFF"/>
        <w:spacing w:after="0" w:line="264" w:lineRule="auto"/>
        <w:ind w:left="720"/>
        <w:jc w:val="both"/>
        <w:outlineLvl w:val="3"/>
        <w:rPr>
          <w:rFonts w:ascii="Arial" w:hAnsi="Arial" w:cs="Arial"/>
        </w:rPr>
      </w:pPr>
      <w:r>
        <w:rPr>
          <w:rFonts w:ascii="Arial" w:hAnsi="Arial" w:cs="Arial"/>
        </w:rPr>
        <w:t>1.3</w:t>
      </w:r>
      <w:r>
        <w:rPr>
          <w:rFonts w:ascii="Arial" w:hAnsi="Arial" w:cs="Arial"/>
        </w:rPr>
        <w:tab/>
        <w:t>To elect Committee Members.</w:t>
      </w:r>
    </w:p>
    <w:p w14:paraId="00439F26" w14:textId="77777777" w:rsidR="00F906D5" w:rsidRDefault="00F906D5" w:rsidP="002C2835">
      <w:pPr>
        <w:pStyle w:val="ListParagraph"/>
        <w:shd w:val="clear" w:color="auto" w:fill="FFFFFF"/>
        <w:spacing w:after="0" w:line="240" w:lineRule="auto"/>
        <w:ind w:left="360" w:firstLine="360"/>
        <w:jc w:val="both"/>
        <w:rPr>
          <w:rFonts w:ascii="Arial" w:hAnsi="Arial" w:cs="Arial"/>
        </w:rPr>
      </w:pPr>
      <w:r>
        <w:rPr>
          <w:rFonts w:ascii="Arial" w:hAnsi="Arial" w:cs="Arial"/>
        </w:rPr>
        <w:t>1.4</w:t>
      </w:r>
      <w:r>
        <w:rPr>
          <w:rFonts w:ascii="Arial" w:hAnsi="Arial" w:cs="Arial"/>
        </w:rPr>
        <w:tab/>
        <w:t>To elect Committees Chairs</w:t>
      </w:r>
    </w:p>
    <w:p w14:paraId="3D3D2EBA" w14:textId="08484D70" w:rsidR="00F906D5" w:rsidRDefault="00F906D5" w:rsidP="002C2835">
      <w:pPr>
        <w:pStyle w:val="NoSpacing"/>
        <w:ind w:left="360" w:firstLine="360"/>
        <w:jc w:val="both"/>
        <w:rPr>
          <w:rFonts w:ascii="Arial" w:hAnsi="Arial" w:cs="Arial"/>
        </w:rPr>
      </w:pPr>
      <w:r>
        <w:rPr>
          <w:rFonts w:ascii="Arial" w:hAnsi="Arial" w:cs="Arial"/>
        </w:rPr>
        <w:t>1.5</w:t>
      </w:r>
      <w:r>
        <w:rPr>
          <w:rFonts w:ascii="Arial" w:hAnsi="Arial" w:cs="Arial"/>
        </w:rPr>
        <w:tab/>
        <w:t>Appointment of Members to th</w:t>
      </w:r>
      <w:r w:rsidR="00E12355">
        <w:rPr>
          <w:rFonts w:ascii="Arial" w:hAnsi="Arial" w:cs="Arial"/>
        </w:rPr>
        <w:t xml:space="preserve">e </w:t>
      </w:r>
      <w:r>
        <w:rPr>
          <w:rFonts w:ascii="Arial" w:hAnsi="Arial" w:cs="Arial"/>
        </w:rPr>
        <w:t>Areas of Responsibility:</w:t>
      </w:r>
    </w:p>
    <w:p w14:paraId="33CF841B" w14:textId="392FADAF" w:rsidR="00F906D5" w:rsidRDefault="00F906D5" w:rsidP="002C2835">
      <w:pPr>
        <w:pStyle w:val="NoSpacing"/>
        <w:ind w:left="360" w:firstLine="360"/>
        <w:jc w:val="both"/>
        <w:rPr>
          <w:rFonts w:ascii="Arial" w:hAnsi="Arial" w:cs="Arial"/>
        </w:rPr>
      </w:pPr>
      <w:r>
        <w:rPr>
          <w:rFonts w:ascii="Arial" w:hAnsi="Arial" w:cs="Arial"/>
        </w:rPr>
        <w:t>1.6</w:t>
      </w:r>
      <w:r>
        <w:rPr>
          <w:rFonts w:ascii="Arial" w:hAnsi="Arial" w:cs="Arial"/>
        </w:rPr>
        <w:tab/>
        <w:t>Appointment of Representatives of the Parish Council on Outside Bodies</w:t>
      </w:r>
    </w:p>
    <w:p w14:paraId="0D503C34" w14:textId="77777777" w:rsidR="00F906D5" w:rsidRDefault="00F906D5" w:rsidP="002C2835">
      <w:pPr>
        <w:spacing w:after="0" w:line="240" w:lineRule="auto"/>
        <w:jc w:val="both"/>
        <w:rPr>
          <w:rFonts w:ascii="Arial" w:hAnsi="Arial" w:cs="Arial"/>
        </w:rPr>
      </w:pPr>
      <w:r>
        <w:rPr>
          <w:rFonts w:ascii="Arial" w:hAnsi="Arial" w:cs="Arial"/>
          <w:b/>
        </w:rPr>
        <w:t xml:space="preserve">Signed Declarations of Acceptance of Office </w:t>
      </w:r>
      <w:r>
        <w:rPr>
          <w:rFonts w:ascii="Arial" w:hAnsi="Arial" w:cs="Arial"/>
        </w:rPr>
        <w:t>from the Chair and Vice Chair will be given to the Clerk.</w:t>
      </w:r>
    </w:p>
    <w:p w14:paraId="045DA632" w14:textId="445CB7D7" w:rsidR="000B4AF8" w:rsidRPr="006A3A8C" w:rsidRDefault="000B4AF8" w:rsidP="00E12355">
      <w:pPr>
        <w:pStyle w:val="ListParagraph"/>
        <w:numPr>
          <w:ilvl w:val="0"/>
          <w:numId w:val="16"/>
        </w:numPr>
        <w:shd w:val="clear" w:color="auto" w:fill="FFFFFF"/>
        <w:spacing w:after="0" w:line="240" w:lineRule="auto"/>
        <w:jc w:val="both"/>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2C2835">
      <w:pPr>
        <w:pStyle w:val="ListParagraph"/>
        <w:numPr>
          <w:ilvl w:val="0"/>
          <w:numId w:val="16"/>
        </w:numPr>
        <w:shd w:val="clear" w:color="auto" w:fill="FFFFFF"/>
        <w:spacing w:after="0" w:line="240" w:lineRule="auto"/>
        <w:jc w:val="both"/>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25BA2B51" w:rsidR="005001CF" w:rsidRDefault="00EF5529" w:rsidP="002C2835">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of the Parish Council meeting held on</w:t>
      </w:r>
      <w:r w:rsidR="00EB788E">
        <w:rPr>
          <w:rFonts w:ascii="Arial" w:hAnsi="Arial" w:cs="Arial"/>
        </w:rPr>
        <w:t xml:space="preserve"> </w:t>
      </w:r>
      <w:r w:rsidR="00CC1EA3">
        <w:rPr>
          <w:rFonts w:ascii="Arial" w:hAnsi="Arial" w:cs="Arial"/>
        </w:rPr>
        <w:t>15 April 2019</w:t>
      </w:r>
    </w:p>
    <w:p w14:paraId="1F5352DE" w14:textId="65A37406" w:rsidR="00EF5529" w:rsidRDefault="00EF5529" w:rsidP="002C2835">
      <w:pPr>
        <w:pStyle w:val="NoSpacing"/>
        <w:numPr>
          <w:ilvl w:val="0"/>
          <w:numId w:val="16"/>
        </w:numPr>
        <w:jc w:val="both"/>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199A135E" w:rsidR="007C168C" w:rsidRDefault="00EF5529" w:rsidP="002C2835">
      <w:pPr>
        <w:pStyle w:val="NoSpacing"/>
        <w:numPr>
          <w:ilvl w:val="0"/>
          <w:numId w:val="16"/>
        </w:numPr>
        <w:jc w:val="both"/>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77777777" w:rsidR="00D71DEA" w:rsidRPr="00D71DEA" w:rsidRDefault="005E26DE" w:rsidP="002C2835">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38CA28DD" w14:textId="6C44E3C1" w:rsidR="00F906D5" w:rsidRDefault="004D3896" w:rsidP="002C2835">
      <w:pPr>
        <w:pStyle w:val="ListParagraph"/>
        <w:shd w:val="clear" w:color="auto" w:fill="FFFFFF"/>
        <w:spacing w:after="0" w:line="240" w:lineRule="auto"/>
        <w:ind w:left="360"/>
        <w:jc w:val="both"/>
        <w:rPr>
          <w:rFonts w:ascii="Arial" w:hAnsi="Arial" w:cs="Arial"/>
        </w:rPr>
      </w:pPr>
      <w:bookmarkStart w:id="3" w:name="_Hlk506380751"/>
      <w:r>
        <w:rPr>
          <w:rFonts w:ascii="Arial" w:hAnsi="Arial" w:cs="Arial"/>
        </w:rPr>
        <w:t>8.</w:t>
      </w:r>
      <w:r w:rsidR="00E96E62">
        <w:rPr>
          <w:rFonts w:ascii="Arial" w:hAnsi="Arial" w:cs="Arial"/>
        </w:rPr>
        <w:t>1</w:t>
      </w:r>
      <w:r w:rsidR="00F906D5">
        <w:rPr>
          <w:rFonts w:ascii="Arial" w:hAnsi="Arial" w:cs="Arial"/>
        </w:rPr>
        <w:t xml:space="preserve"> To discuss and agree, if appropriate, the next actions with regard to Sundridge Recreation Ground</w:t>
      </w:r>
    </w:p>
    <w:p w14:paraId="72EE7A82" w14:textId="6BA75C01" w:rsidR="00763740"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w:t>
      </w:r>
      <w:r w:rsidR="00763740">
        <w:rPr>
          <w:rFonts w:ascii="Arial" w:hAnsi="Arial" w:cs="Arial"/>
        </w:rPr>
        <w:t>2 To discuss and agree, if appropriate, the next actions with regard to Sundridge and Brasted Social Club</w:t>
      </w:r>
    </w:p>
    <w:p w14:paraId="28F95E49" w14:textId="759392AE" w:rsidR="00D44BCD"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w:t>
      </w:r>
      <w:r w:rsidR="00D44BCD">
        <w:rPr>
          <w:rFonts w:ascii="Arial" w:hAnsi="Arial" w:cs="Arial"/>
        </w:rPr>
        <w:t xml:space="preserve">3 To discuss and agree, if appropriate, the next actions with </w:t>
      </w:r>
      <w:r>
        <w:rPr>
          <w:rFonts w:ascii="Arial" w:hAnsi="Arial" w:cs="Arial"/>
        </w:rPr>
        <w:t>regard</w:t>
      </w:r>
      <w:r w:rsidR="00D44BCD">
        <w:rPr>
          <w:rFonts w:ascii="Arial" w:hAnsi="Arial" w:cs="Arial"/>
        </w:rPr>
        <w:t xml:space="preserve"> to the Ide Hill Public </w:t>
      </w:r>
      <w:r w:rsidR="00E12355">
        <w:rPr>
          <w:rFonts w:ascii="Arial" w:hAnsi="Arial" w:cs="Arial"/>
        </w:rPr>
        <w:t>Conveniences</w:t>
      </w:r>
    </w:p>
    <w:p w14:paraId="273802AA" w14:textId="602DD1B2" w:rsidR="004D3896"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4 To discuss and agree if appropriate, the next actions with regard to the Annual Parish Meeting</w:t>
      </w:r>
    </w:p>
    <w:p w14:paraId="052A1E6C" w14:textId="14E10BBC" w:rsidR="00D44BCD"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w:t>
      </w:r>
      <w:r w:rsidR="00FE2D3B">
        <w:rPr>
          <w:rFonts w:ascii="Arial" w:hAnsi="Arial" w:cs="Arial"/>
        </w:rPr>
        <w:t>5</w:t>
      </w:r>
      <w:r w:rsidR="00D44BCD">
        <w:rPr>
          <w:rFonts w:ascii="Arial" w:hAnsi="Arial" w:cs="Arial"/>
        </w:rPr>
        <w:t xml:space="preserve"> To agree, if appropriate, conducting the business of the Planning Committee by email</w:t>
      </w:r>
    </w:p>
    <w:p w14:paraId="188BDF3A" w14:textId="087F1FAF" w:rsidR="00FE2D3B" w:rsidRDefault="00FE2D3B" w:rsidP="00FE2D3B">
      <w:pPr>
        <w:pStyle w:val="ListParagraph"/>
        <w:shd w:val="clear" w:color="auto" w:fill="FFFFFF"/>
        <w:spacing w:after="0" w:line="240" w:lineRule="auto"/>
        <w:ind w:left="360"/>
        <w:jc w:val="both"/>
        <w:rPr>
          <w:rFonts w:ascii="Arial" w:hAnsi="Arial" w:cs="Arial"/>
        </w:rPr>
      </w:pPr>
      <w:r>
        <w:rPr>
          <w:rFonts w:ascii="Arial" w:hAnsi="Arial" w:cs="Arial"/>
        </w:rPr>
        <w:t>8.</w:t>
      </w:r>
      <w:r>
        <w:rPr>
          <w:rFonts w:ascii="Arial" w:hAnsi="Arial" w:cs="Arial"/>
        </w:rPr>
        <w:t>6</w:t>
      </w:r>
      <w:r>
        <w:rPr>
          <w:rFonts w:ascii="Arial" w:hAnsi="Arial" w:cs="Arial"/>
        </w:rPr>
        <w:t xml:space="preserve"> To agree, if appropriate, awarding a grant to the Church for grass cutting</w:t>
      </w:r>
    </w:p>
    <w:p w14:paraId="3765803D" w14:textId="0BB3A3F5" w:rsidR="00FE2D3B" w:rsidRPr="00FE2D3B" w:rsidRDefault="00FE2D3B" w:rsidP="00FE2D3B">
      <w:pPr>
        <w:shd w:val="clear" w:color="auto" w:fill="FFFFFF"/>
        <w:spacing w:after="0" w:line="240" w:lineRule="auto"/>
        <w:jc w:val="both"/>
        <w:rPr>
          <w:rFonts w:ascii="Arial" w:hAnsi="Arial" w:cs="Arial"/>
        </w:rPr>
      </w:pPr>
      <w:r>
        <w:rPr>
          <w:rFonts w:ascii="Arial" w:hAnsi="Arial" w:cs="Arial"/>
        </w:rPr>
        <w:t xml:space="preserve">      8.7 To agree the bank signatories</w:t>
      </w:r>
    </w:p>
    <w:p w14:paraId="4DB77239" w14:textId="3F758EBE" w:rsidR="00763740"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w:t>
      </w:r>
      <w:r w:rsidR="00FE2D3B">
        <w:rPr>
          <w:rFonts w:ascii="Arial" w:hAnsi="Arial" w:cs="Arial"/>
        </w:rPr>
        <w:t>8</w:t>
      </w:r>
      <w:r w:rsidR="00D44BCD">
        <w:rPr>
          <w:rFonts w:ascii="Arial" w:hAnsi="Arial" w:cs="Arial"/>
        </w:rPr>
        <w:t xml:space="preserve"> </w:t>
      </w:r>
      <w:r w:rsidR="00763740">
        <w:rPr>
          <w:rFonts w:ascii="Arial" w:hAnsi="Arial" w:cs="Arial"/>
        </w:rPr>
        <w:t>To agree if appropriate the subscription to the KCPFA</w:t>
      </w:r>
    </w:p>
    <w:p w14:paraId="75AAC096" w14:textId="29A1E1EB" w:rsidR="00F46FCF" w:rsidRDefault="004D3896" w:rsidP="002C2835">
      <w:pPr>
        <w:pStyle w:val="ListParagraph"/>
        <w:shd w:val="clear" w:color="auto" w:fill="FFFFFF"/>
        <w:spacing w:after="0" w:line="240" w:lineRule="auto"/>
        <w:ind w:left="360"/>
        <w:jc w:val="both"/>
        <w:rPr>
          <w:rFonts w:ascii="Arial" w:hAnsi="Arial" w:cs="Arial"/>
        </w:rPr>
      </w:pPr>
      <w:r>
        <w:rPr>
          <w:rFonts w:ascii="Arial" w:hAnsi="Arial" w:cs="Arial"/>
        </w:rPr>
        <w:t>8.</w:t>
      </w:r>
      <w:r w:rsidR="00FE2D3B">
        <w:rPr>
          <w:rFonts w:ascii="Arial" w:hAnsi="Arial" w:cs="Arial"/>
        </w:rPr>
        <w:t>9</w:t>
      </w:r>
      <w:r>
        <w:rPr>
          <w:rFonts w:ascii="Arial" w:hAnsi="Arial" w:cs="Arial"/>
        </w:rPr>
        <w:t xml:space="preserve"> To</w:t>
      </w:r>
      <w:r w:rsidR="00BD2D62" w:rsidRPr="007A46DB">
        <w:rPr>
          <w:rFonts w:ascii="Arial" w:hAnsi="Arial" w:cs="Arial"/>
        </w:rPr>
        <w:t xml:space="preserve"> approve/note items payable and paid</w:t>
      </w:r>
    </w:p>
    <w:bookmarkEnd w:id="3"/>
    <w:p w14:paraId="53E51D3D" w14:textId="3F748CC3" w:rsidR="001C7E31" w:rsidRPr="000F0CA1" w:rsidRDefault="004D3896" w:rsidP="002C2835">
      <w:pPr>
        <w:shd w:val="clear" w:color="auto" w:fill="FFFFFF"/>
        <w:spacing w:after="0" w:line="240" w:lineRule="auto"/>
        <w:jc w:val="both"/>
        <w:rPr>
          <w:rFonts w:ascii="Arial" w:hAnsi="Arial" w:cs="Arial"/>
          <w:b/>
        </w:rPr>
      </w:pPr>
      <w:r>
        <w:rPr>
          <w:rFonts w:ascii="Arial" w:hAnsi="Arial" w:cs="Arial"/>
          <w:b/>
        </w:rPr>
        <w:t>9.</w:t>
      </w:r>
      <w:r w:rsidR="001C7E31" w:rsidRPr="000F0CA1">
        <w:rPr>
          <w:rFonts w:ascii="Arial" w:hAnsi="Arial" w:cs="Arial"/>
          <w:b/>
        </w:rPr>
        <w:t xml:space="preserve">0 </w:t>
      </w:r>
      <w:r w:rsidR="00953EF4">
        <w:rPr>
          <w:rFonts w:ascii="Arial" w:hAnsi="Arial" w:cs="Arial"/>
          <w:b/>
        </w:rPr>
        <w:t>Items for report</w:t>
      </w:r>
    </w:p>
    <w:p w14:paraId="179F8B7F" w14:textId="076FB81D" w:rsidR="001C7E31" w:rsidRPr="007A46DB" w:rsidRDefault="004D3896" w:rsidP="002C2835">
      <w:pPr>
        <w:spacing w:after="0" w:line="240" w:lineRule="auto"/>
        <w:ind w:firstLine="360"/>
        <w:jc w:val="both"/>
        <w:rPr>
          <w:rFonts w:ascii="Arial" w:eastAsia="Times New Roman" w:hAnsi="Arial" w:cs="Arial"/>
          <w:b/>
        </w:rPr>
      </w:pPr>
      <w:r>
        <w:rPr>
          <w:rFonts w:ascii="Arial" w:eastAsia="Times New Roman" w:hAnsi="Arial" w:cs="Arial"/>
          <w:b/>
        </w:rPr>
        <w:t>9.</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5EB754E9" w14:textId="131D072D" w:rsidR="001C7E31" w:rsidRDefault="004D3896" w:rsidP="002C2835">
      <w:pPr>
        <w:spacing w:after="0" w:line="240" w:lineRule="auto"/>
        <w:ind w:left="360"/>
        <w:jc w:val="both"/>
        <w:rPr>
          <w:rFonts w:ascii="Arial" w:eastAsia="Times New Roman" w:hAnsi="Arial" w:cs="Arial"/>
        </w:rPr>
      </w:pPr>
      <w:r>
        <w:rPr>
          <w:rFonts w:ascii="Arial" w:eastAsia="Times New Roman" w:hAnsi="Arial" w:cs="Arial"/>
        </w:rPr>
        <w:t>9.</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5F717A">
        <w:rPr>
          <w:rFonts w:ascii="Arial" w:eastAsia="Times New Roman" w:hAnsi="Arial" w:cs="Arial"/>
        </w:rPr>
        <w:t>items on the Amenities Report</w:t>
      </w:r>
    </w:p>
    <w:p w14:paraId="78A5AAC3" w14:textId="7F25A33B" w:rsidR="0080312C" w:rsidRDefault="004D3896" w:rsidP="002C2835">
      <w:pPr>
        <w:spacing w:after="0" w:line="240" w:lineRule="auto"/>
        <w:ind w:left="360"/>
        <w:jc w:val="both"/>
        <w:rPr>
          <w:rFonts w:ascii="Arial" w:eastAsia="Times New Roman" w:hAnsi="Arial" w:cs="Arial"/>
        </w:rPr>
      </w:pPr>
      <w:r>
        <w:rPr>
          <w:rFonts w:ascii="Arial" w:eastAsia="Times New Roman" w:hAnsi="Arial" w:cs="Arial"/>
        </w:rPr>
        <w:t>9.</w:t>
      </w:r>
      <w:r w:rsidR="0080312C">
        <w:rPr>
          <w:rFonts w:ascii="Arial" w:eastAsia="Times New Roman" w:hAnsi="Arial" w:cs="Arial"/>
        </w:rPr>
        <w:t xml:space="preserve">2 </w:t>
      </w:r>
      <w:r w:rsidR="0080312C" w:rsidRPr="005F717A">
        <w:rPr>
          <w:rFonts w:ascii="Arial" w:eastAsia="Times New Roman" w:hAnsi="Arial" w:cs="Arial"/>
          <w:b/>
        </w:rPr>
        <w:t xml:space="preserve">Finance </w:t>
      </w:r>
    </w:p>
    <w:p w14:paraId="0D23A00C" w14:textId="6BBCCB21" w:rsidR="00575459" w:rsidRDefault="004D3896" w:rsidP="002C2835">
      <w:pPr>
        <w:spacing w:after="0" w:line="240" w:lineRule="auto"/>
        <w:ind w:left="360"/>
        <w:jc w:val="both"/>
        <w:rPr>
          <w:rFonts w:ascii="Arial" w:eastAsia="Times New Roman" w:hAnsi="Arial" w:cs="Arial"/>
        </w:rPr>
      </w:pPr>
      <w:r>
        <w:rPr>
          <w:rFonts w:ascii="Arial" w:eastAsia="Times New Roman" w:hAnsi="Arial" w:cs="Arial"/>
        </w:rPr>
        <w:t>9.</w:t>
      </w:r>
      <w:r w:rsidR="0080312C">
        <w:rPr>
          <w:rFonts w:ascii="Arial" w:eastAsia="Times New Roman" w:hAnsi="Arial" w:cs="Arial"/>
        </w:rPr>
        <w:t>2.</w:t>
      </w:r>
      <w:r w:rsidR="001B01DD">
        <w:rPr>
          <w:rFonts w:ascii="Arial" w:eastAsia="Times New Roman" w:hAnsi="Arial" w:cs="Arial"/>
        </w:rPr>
        <w:t>1</w:t>
      </w:r>
      <w:r w:rsidR="0080312C">
        <w:rPr>
          <w:rFonts w:ascii="Arial" w:eastAsia="Times New Roman" w:hAnsi="Arial" w:cs="Arial"/>
        </w:rPr>
        <w:t xml:space="preserve"> </w:t>
      </w:r>
      <w:r w:rsidR="00590505">
        <w:rPr>
          <w:rFonts w:ascii="Arial" w:eastAsia="Times New Roman" w:hAnsi="Arial" w:cs="Arial"/>
        </w:rPr>
        <w:t xml:space="preserve">To note Budget </w:t>
      </w:r>
    </w:p>
    <w:p w14:paraId="136509FE" w14:textId="407B821F" w:rsidR="00335792" w:rsidRDefault="004D3896" w:rsidP="002C2835">
      <w:pPr>
        <w:spacing w:after="0" w:line="240" w:lineRule="auto"/>
        <w:ind w:left="360"/>
        <w:jc w:val="both"/>
        <w:rPr>
          <w:rFonts w:ascii="Arial" w:eastAsia="Times New Roman" w:hAnsi="Arial" w:cs="Arial"/>
        </w:rPr>
      </w:pPr>
      <w:r>
        <w:rPr>
          <w:rFonts w:ascii="Arial" w:eastAsia="Times New Roman" w:hAnsi="Arial" w:cs="Arial"/>
        </w:rPr>
        <w:t>9.</w:t>
      </w:r>
      <w:r w:rsidR="00335792">
        <w:rPr>
          <w:rFonts w:ascii="Arial" w:eastAsia="Times New Roman" w:hAnsi="Arial" w:cs="Arial"/>
        </w:rPr>
        <w:t>2.2 To note C</w:t>
      </w:r>
      <w:r w:rsidR="00B609AE">
        <w:rPr>
          <w:rFonts w:ascii="Arial" w:eastAsia="Times New Roman" w:hAnsi="Arial" w:cs="Arial"/>
        </w:rPr>
        <w:t>ommunity Infrastructure Levy</w:t>
      </w:r>
      <w:r w:rsidR="00335792">
        <w:rPr>
          <w:rFonts w:ascii="Arial" w:eastAsia="Times New Roman" w:hAnsi="Arial" w:cs="Arial"/>
        </w:rPr>
        <w:t xml:space="preserve"> payment</w:t>
      </w:r>
    </w:p>
    <w:bookmarkEnd w:id="2"/>
    <w:p w14:paraId="1AA5C91D" w14:textId="0FC2A121" w:rsidR="00C148D5" w:rsidRPr="001C7E31" w:rsidRDefault="004D3896" w:rsidP="002C2835">
      <w:pPr>
        <w:spacing w:after="0" w:line="240" w:lineRule="auto"/>
        <w:jc w:val="both"/>
        <w:rPr>
          <w:rFonts w:ascii="Arial" w:hAnsi="Arial" w:cs="Arial"/>
          <w:b/>
        </w:rPr>
      </w:pPr>
      <w:r>
        <w:rPr>
          <w:rFonts w:ascii="Arial" w:hAnsi="Arial" w:cs="Arial"/>
          <w:b/>
        </w:rPr>
        <w:t xml:space="preserve">10. </w:t>
      </w:r>
      <w:r w:rsidR="00C148D5" w:rsidRPr="001C7E31">
        <w:rPr>
          <w:rFonts w:ascii="Arial" w:hAnsi="Arial" w:cs="Arial"/>
          <w:b/>
        </w:rPr>
        <w:t>Items for noting</w:t>
      </w:r>
    </w:p>
    <w:p w14:paraId="6521258A" w14:textId="30C08FAE" w:rsidR="0003656B" w:rsidRPr="00737660" w:rsidRDefault="004D3896" w:rsidP="002C2835">
      <w:pPr>
        <w:spacing w:after="0" w:line="240" w:lineRule="auto"/>
        <w:ind w:firstLine="360"/>
        <w:jc w:val="both"/>
        <w:rPr>
          <w:rFonts w:ascii="Arial" w:eastAsia="Times New Roman" w:hAnsi="Arial" w:cs="Arial"/>
          <w:b/>
        </w:rPr>
      </w:pPr>
      <w:r>
        <w:rPr>
          <w:rFonts w:ascii="Arial" w:eastAsia="Times New Roman" w:hAnsi="Arial" w:cs="Arial"/>
          <w:b/>
        </w:rPr>
        <w:t>10</w:t>
      </w:r>
      <w:r w:rsidR="00900122">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76D7FBA" w:rsidR="006A3A8C" w:rsidRDefault="004D3896" w:rsidP="002C2835">
      <w:pPr>
        <w:spacing w:after="0" w:line="240" w:lineRule="auto"/>
        <w:ind w:left="360"/>
        <w:jc w:val="both"/>
        <w:rPr>
          <w:rFonts w:ascii="Arial" w:eastAsia="Times New Roman" w:hAnsi="Arial" w:cs="Arial"/>
        </w:rPr>
      </w:pPr>
      <w:r>
        <w:rPr>
          <w:rFonts w:ascii="Arial" w:eastAsia="Times New Roman" w:hAnsi="Arial" w:cs="Arial"/>
        </w:rPr>
        <w:t>10</w:t>
      </w:r>
      <w:r w:rsidR="000B5FA4">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p w14:paraId="5EC9C854" w14:textId="4D0C67E3" w:rsidR="004D3896" w:rsidRDefault="004D3896" w:rsidP="002C2835">
      <w:pPr>
        <w:spacing w:after="0" w:line="240" w:lineRule="auto"/>
        <w:ind w:left="360"/>
        <w:jc w:val="both"/>
        <w:rPr>
          <w:rFonts w:ascii="Arial" w:eastAsia="Times New Roman" w:hAnsi="Arial" w:cs="Arial"/>
        </w:rPr>
      </w:pPr>
      <w:r>
        <w:rPr>
          <w:rFonts w:ascii="Arial" w:eastAsia="Times New Roman" w:hAnsi="Arial" w:cs="Arial"/>
        </w:rPr>
        <w:t xml:space="preserve">10.1.2 To note correspondence </w:t>
      </w:r>
      <w:r w:rsidR="00032095">
        <w:rPr>
          <w:rFonts w:ascii="Arial" w:eastAsia="Times New Roman" w:hAnsi="Arial" w:cs="Arial"/>
        </w:rPr>
        <w:t>from Sevenoaks District Council on submission of Local Plan</w:t>
      </w:r>
      <w:bookmarkStart w:id="4" w:name="_GoBack"/>
      <w:bookmarkEnd w:id="4"/>
    </w:p>
    <w:bookmarkEnd w:id="0"/>
    <w:p w14:paraId="6DF47545" w14:textId="042BAC91" w:rsidR="0080312C" w:rsidRDefault="00F46FCF" w:rsidP="002C2835">
      <w:pPr>
        <w:spacing w:after="0" w:line="240" w:lineRule="auto"/>
        <w:jc w:val="both"/>
        <w:rPr>
          <w:rFonts w:ascii="Arial" w:hAnsi="Arial" w:cs="Arial"/>
        </w:rPr>
      </w:pPr>
      <w:r>
        <w:rPr>
          <w:rFonts w:ascii="Arial" w:hAnsi="Arial" w:cs="Arial"/>
          <w:b/>
        </w:rPr>
        <w:t>1</w:t>
      </w:r>
      <w:r w:rsidR="004D3896">
        <w:rPr>
          <w:rFonts w:ascii="Arial" w:hAnsi="Arial" w:cs="Arial"/>
          <w:b/>
        </w:rPr>
        <w:t>1.1</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2C2835">
      <w:pPr>
        <w:spacing w:after="0" w:line="240" w:lineRule="auto"/>
        <w:ind w:firstLine="720"/>
        <w:jc w:val="both"/>
        <w:rPr>
          <w:rFonts w:ascii="Arial" w:eastAsia="Times New Roman" w:hAnsi="Arial" w:cs="Arial"/>
        </w:rPr>
      </w:pPr>
      <w:r w:rsidRPr="00737660">
        <w:rPr>
          <w:rFonts w:ascii="Arial" w:hAnsi="Arial" w:cs="Arial"/>
        </w:rPr>
        <w:t>Chairman’s discretion.</w:t>
      </w:r>
    </w:p>
    <w:p w14:paraId="0031EA68" w14:textId="6D62127D" w:rsidR="00EF5529" w:rsidRPr="00737660" w:rsidRDefault="00F46FCF" w:rsidP="002C2835">
      <w:pPr>
        <w:spacing w:after="0" w:line="240" w:lineRule="auto"/>
        <w:jc w:val="both"/>
        <w:rPr>
          <w:rFonts w:ascii="Arial" w:hAnsi="Arial" w:cs="Arial"/>
        </w:rPr>
      </w:pPr>
      <w:r>
        <w:rPr>
          <w:rFonts w:ascii="Arial" w:hAnsi="Arial" w:cs="Arial"/>
          <w:b/>
        </w:rPr>
        <w:t>1</w:t>
      </w:r>
      <w:r w:rsidR="004D3896">
        <w:rPr>
          <w:rFonts w:ascii="Arial" w:hAnsi="Arial" w:cs="Arial"/>
          <w:b/>
        </w:rPr>
        <w:t>2</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p>
    <w:bookmarkEnd w:id="1"/>
    <w:p w14:paraId="50078438" w14:textId="04731B1B" w:rsidR="00014E91" w:rsidRDefault="00792A5C" w:rsidP="002C2835">
      <w:pPr>
        <w:pStyle w:val="ListParagraph"/>
        <w:spacing w:after="0" w:line="240" w:lineRule="auto"/>
        <w:ind w:left="360"/>
        <w:jc w:val="both"/>
        <w:rPr>
          <w:rFonts w:ascii="Arial" w:hAnsi="Arial" w:cs="Arial"/>
          <w:b/>
        </w:rPr>
      </w:pPr>
      <w:r>
        <w:rPr>
          <w:rFonts w:ascii="Arial" w:hAnsi="Arial" w:cs="Arial"/>
          <w:b/>
        </w:rPr>
        <w:t>Monday</w:t>
      </w:r>
      <w:r w:rsidR="00014E91">
        <w:rPr>
          <w:rFonts w:ascii="Arial" w:hAnsi="Arial" w:cs="Arial"/>
          <w:b/>
        </w:rPr>
        <w:t xml:space="preserve"> </w:t>
      </w:r>
      <w:r w:rsidR="00C93696">
        <w:rPr>
          <w:rFonts w:ascii="Arial" w:hAnsi="Arial" w:cs="Arial"/>
          <w:b/>
        </w:rPr>
        <w:t>June</w:t>
      </w:r>
      <w:r>
        <w:rPr>
          <w:rFonts w:ascii="Arial" w:hAnsi="Arial" w:cs="Arial"/>
          <w:b/>
        </w:rPr>
        <w:t xml:space="preserve"> </w:t>
      </w:r>
      <w:r w:rsidR="00590505">
        <w:rPr>
          <w:rFonts w:ascii="Arial" w:hAnsi="Arial" w:cs="Arial"/>
          <w:b/>
        </w:rPr>
        <w:t xml:space="preserve">17 2019 </w:t>
      </w:r>
      <w:r>
        <w:rPr>
          <w:rFonts w:ascii="Arial" w:hAnsi="Arial" w:cs="Arial"/>
          <w:b/>
        </w:rPr>
        <w:t xml:space="preserve">at </w:t>
      </w:r>
      <w:r w:rsidR="00B94557">
        <w:rPr>
          <w:rFonts w:ascii="Arial" w:hAnsi="Arial" w:cs="Arial"/>
          <w:b/>
        </w:rPr>
        <w:t xml:space="preserve">Ide Hill </w:t>
      </w:r>
      <w:r w:rsidR="00014E91">
        <w:rPr>
          <w:rFonts w:ascii="Arial" w:hAnsi="Arial" w:cs="Arial"/>
          <w:b/>
        </w:rPr>
        <w:t>Village</w:t>
      </w:r>
      <w:r>
        <w:rPr>
          <w:rFonts w:ascii="Arial" w:hAnsi="Arial" w:cs="Arial"/>
          <w:b/>
        </w:rPr>
        <w:t xml:space="preserve"> Hall</w:t>
      </w:r>
      <w:r w:rsidR="00014E91">
        <w:rPr>
          <w:rFonts w:ascii="Arial" w:hAnsi="Arial" w:cs="Arial"/>
          <w:b/>
        </w:rPr>
        <w:t xml:space="preserve">  </w:t>
      </w:r>
    </w:p>
    <w:p w14:paraId="75B379C1" w14:textId="77777777" w:rsidR="00014E91" w:rsidRDefault="00014E91" w:rsidP="002C2835">
      <w:pPr>
        <w:pStyle w:val="ListParagraph"/>
        <w:spacing w:after="0" w:line="240" w:lineRule="auto"/>
        <w:ind w:left="360"/>
        <w:jc w:val="both"/>
        <w:rPr>
          <w:rFonts w:ascii="Arial" w:hAnsi="Arial" w:cs="Arial"/>
          <w:b/>
        </w:rPr>
      </w:pPr>
    </w:p>
    <w:p w14:paraId="12195518" w14:textId="539546E2" w:rsidR="00014E91" w:rsidRDefault="00014E91" w:rsidP="002C2835">
      <w:pPr>
        <w:pStyle w:val="ListParagraph"/>
        <w:spacing w:after="0" w:line="240" w:lineRule="auto"/>
        <w:ind w:left="360"/>
        <w:jc w:val="both"/>
        <w:rPr>
          <w:rFonts w:ascii="Arial" w:hAnsi="Arial" w:cs="Arial"/>
          <w:b/>
        </w:rPr>
      </w:pPr>
      <w:r>
        <w:rPr>
          <w:rFonts w:ascii="Arial" w:hAnsi="Arial" w:cs="Arial"/>
          <w:b/>
        </w:rPr>
        <w:t xml:space="preserve">Annual Parish Meeting is on Monday </w:t>
      </w:r>
      <w:r w:rsidR="00590505">
        <w:rPr>
          <w:rFonts w:ascii="Arial" w:hAnsi="Arial" w:cs="Arial"/>
          <w:b/>
        </w:rPr>
        <w:t>5 June 2019</w:t>
      </w:r>
      <w:r>
        <w:rPr>
          <w:rFonts w:ascii="Arial" w:hAnsi="Arial" w:cs="Arial"/>
          <w:b/>
        </w:rPr>
        <w:t xml:space="preserve"> at </w:t>
      </w:r>
      <w:r w:rsidR="00590505">
        <w:rPr>
          <w:rFonts w:ascii="Arial" w:hAnsi="Arial" w:cs="Arial"/>
          <w:b/>
        </w:rPr>
        <w:t>Sundridge</w:t>
      </w:r>
      <w:r>
        <w:rPr>
          <w:rFonts w:ascii="Arial" w:hAnsi="Arial" w:cs="Arial"/>
          <w:b/>
        </w:rPr>
        <w:t xml:space="preserve"> Village Hall at 7pm</w:t>
      </w:r>
    </w:p>
    <w:sectPr w:rsidR="00014E91" w:rsidSect="002C2835">
      <w:footerReference w:type="default" r:id="rId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B3ECE" w14:textId="77777777" w:rsidR="00FE6260" w:rsidRDefault="00FE6260" w:rsidP="006501C1">
      <w:pPr>
        <w:spacing w:after="0" w:line="240" w:lineRule="auto"/>
      </w:pPr>
      <w:r>
        <w:separator/>
      </w:r>
    </w:p>
  </w:endnote>
  <w:endnote w:type="continuationSeparator" w:id="0">
    <w:p w14:paraId="240480D4" w14:textId="77777777" w:rsidR="00FE6260" w:rsidRDefault="00FE6260"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6A3CC5E6" w:rsidR="004A3E44" w:rsidRPr="004A3E44" w:rsidRDefault="00590505">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5 20</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49819" w14:textId="77777777" w:rsidR="00FE6260" w:rsidRDefault="00FE6260" w:rsidP="006501C1">
      <w:pPr>
        <w:spacing w:after="0" w:line="240" w:lineRule="auto"/>
      </w:pPr>
      <w:r>
        <w:separator/>
      </w:r>
    </w:p>
  </w:footnote>
  <w:footnote w:type="continuationSeparator" w:id="0">
    <w:p w14:paraId="3C49B618" w14:textId="77777777" w:rsidR="00FE6260" w:rsidRDefault="00FE6260"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3EC2075A"/>
    <w:lvl w:ilvl="0" w:tplc="4B206C54">
      <w:start w:val="3"/>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302B2"/>
    <w:rsid w:val="00032095"/>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49BF"/>
    <w:rsid w:val="0012508C"/>
    <w:rsid w:val="00125C35"/>
    <w:rsid w:val="001305DA"/>
    <w:rsid w:val="001373B0"/>
    <w:rsid w:val="00137475"/>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A256D"/>
    <w:rsid w:val="001B01DD"/>
    <w:rsid w:val="001B0473"/>
    <w:rsid w:val="001B3ACD"/>
    <w:rsid w:val="001B5422"/>
    <w:rsid w:val="001C7E31"/>
    <w:rsid w:val="001D1263"/>
    <w:rsid w:val="001D7742"/>
    <w:rsid w:val="001E080D"/>
    <w:rsid w:val="001E5532"/>
    <w:rsid w:val="001F20D0"/>
    <w:rsid w:val="001F3354"/>
    <w:rsid w:val="001F4409"/>
    <w:rsid w:val="001F6B23"/>
    <w:rsid w:val="0020226A"/>
    <w:rsid w:val="002030AE"/>
    <w:rsid w:val="00205923"/>
    <w:rsid w:val="00205CEB"/>
    <w:rsid w:val="0020635A"/>
    <w:rsid w:val="00206A8B"/>
    <w:rsid w:val="00211E51"/>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2835"/>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6F8C"/>
    <w:rsid w:val="00335792"/>
    <w:rsid w:val="00341C9F"/>
    <w:rsid w:val="00341F16"/>
    <w:rsid w:val="00353115"/>
    <w:rsid w:val="003575C1"/>
    <w:rsid w:val="00362665"/>
    <w:rsid w:val="00365923"/>
    <w:rsid w:val="003720CE"/>
    <w:rsid w:val="0037369C"/>
    <w:rsid w:val="0037688B"/>
    <w:rsid w:val="00376BD7"/>
    <w:rsid w:val="00376BDD"/>
    <w:rsid w:val="00376FBF"/>
    <w:rsid w:val="00380475"/>
    <w:rsid w:val="003827E2"/>
    <w:rsid w:val="003829A7"/>
    <w:rsid w:val="003842AA"/>
    <w:rsid w:val="00390318"/>
    <w:rsid w:val="00390C36"/>
    <w:rsid w:val="00392EEA"/>
    <w:rsid w:val="003962A5"/>
    <w:rsid w:val="00396C7E"/>
    <w:rsid w:val="003B1379"/>
    <w:rsid w:val="003B533A"/>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38F"/>
    <w:rsid w:val="004345C6"/>
    <w:rsid w:val="004356A1"/>
    <w:rsid w:val="004367BE"/>
    <w:rsid w:val="00440D62"/>
    <w:rsid w:val="0045544E"/>
    <w:rsid w:val="004554B2"/>
    <w:rsid w:val="00466082"/>
    <w:rsid w:val="0046636A"/>
    <w:rsid w:val="004711FA"/>
    <w:rsid w:val="004718AC"/>
    <w:rsid w:val="0047228B"/>
    <w:rsid w:val="004722D0"/>
    <w:rsid w:val="00481444"/>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C5612"/>
    <w:rsid w:val="004D3896"/>
    <w:rsid w:val="004D3935"/>
    <w:rsid w:val="004D5B94"/>
    <w:rsid w:val="004E231B"/>
    <w:rsid w:val="004E589B"/>
    <w:rsid w:val="004E5EAD"/>
    <w:rsid w:val="004E6F08"/>
    <w:rsid w:val="004F0BF0"/>
    <w:rsid w:val="004F30FA"/>
    <w:rsid w:val="004F395E"/>
    <w:rsid w:val="004F4FA4"/>
    <w:rsid w:val="005001CF"/>
    <w:rsid w:val="0050408C"/>
    <w:rsid w:val="00512BF0"/>
    <w:rsid w:val="00520E6F"/>
    <w:rsid w:val="005224BD"/>
    <w:rsid w:val="005238EA"/>
    <w:rsid w:val="00525E0A"/>
    <w:rsid w:val="00543B38"/>
    <w:rsid w:val="005457DE"/>
    <w:rsid w:val="00545DFA"/>
    <w:rsid w:val="00560A7F"/>
    <w:rsid w:val="00570CEE"/>
    <w:rsid w:val="00572FB5"/>
    <w:rsid w:val="005734B9"/>
    <w:rsid w:val="00575459"/>
    <w:rsid w:val="0057733F"/>
    <w:rsid w:val="00580C47"/>
    <w:rsid w:val="0058137E"/>
    <w:rsid w:val="00582A60"/>
    <w:rsid w:val="00590505"/>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4EE0"/>
    <w:rsid w:val="005F622E"/>
    <w:rsid w:val="005F66DF"/>
    <w:rsid w:val="005F717A"/>
    <w:rsid w:val="00600EDC"/>
    <w:rsid w:val="0060470D"/>
    <w:rsid w:val="00606929"/>
    <w:rsid w:val="00607466"/>
    <w:rsid w:val="00617D63"/>
    <w:rsid w:val="00626493"/>
    <w:rsid w:val="00626E9E"/>
    <w:rsid w:val="00630400"/>
    <w:rsid w:val="006442A2"/>
    <w:rsid w:val="006501C1"/>
    <w:rsid w:val="00652891"/>
    <w:rsid w:val="00657798"/>
    <w:rsid w:val="006756ED"/>
    <w:rsid w:val="00683720"/>
    <w:rsid w:val="006A37ED"/>
    <w:rsid w:val="006A3A8C"/>
    <w:rsid w:val="006A7CC0"/>
    <w:rsid w:val="006B1DEE"/>
    <w:rsid w:val="006B1FCB"/>
    <w:rsid w:val="006B2F84"/>
    <w:rsid w:val="006B588F"/>
    <w:rsid w:val="006B7A7A"/>
    <w:rsid w:val="006C0561"/>
    <w:rsid w:val="006C2524"/>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5577E"/>
    <w:rsid w:val="0076263D"/>
    <w:rsid w:val="007627CE"/>
    <w:rsid w:val="00763740"/>
    <w:rsid w:val="0077755B"/>
    <w:rsid w:val="00777C43"/>
    <w:rsid w:val="00781AE9"/>
    <w:rsid w:val="00783D65"/>
    <w:rsid w:val="00783FBB"/>
    <w:rsid w:val="007854F8"/>
    <w:rsid w:val="007906CF"/>
    <w:rsid w:val="007927FB"/>
    <w:rsid w:val="00792A5C"/>
    <w:rsid w:val="007937FD"/>
    <w:rsid w:val="00795EEF"/>
    <w:rsid w:val="007A46DB"/>
    <w:rsid w:val="007B0704"/>
    <w:rsid w:val="007B6532"/>
    <w:rsid w:val="007C168C"/>
    <w:rsid w:val="007C32EE"/>
    <w:rsid w:val="007D4EE7"/>
    <w:rsid w:val="007F14A1"/>
    <w:rsid w:val="007F5CC6"/>
    <w:rsid w:val="007F6AE4"/>
    <w:rsid w:val="008001F2"/>
    <w:rsid w:val="008003B9"/>
    <w:rsid w:val="0080312C"/>
    <w:rsid w:val="008031AE"/>
    <w:rsid w:val="008115C1"/>
    <w:rsid w:val="00812174"/>
    <w:rsid w:val="00813B09"/>
    <w:rsid w:val="0081419F"/>
    <w:rsid w:val="00830D93"/>
    <w:rsid w:val="008319DB"/>
    <w:rsid w:val="00833C00"/>
    <w:rsid w:val="008343F2"/>
    <w:rsid w:val="00842DB2"/>
    <w:rsid w:val="008455EA"/>
    <w:rsid w:val="0085212F"/>
    <w:rsid w:val="00853FFA"/>
    <w:rsid w:val="0085587B"/>
    <w:rsid w:val="00856D35"/>
    <w:rsid w:val="008579C8"/>
    <w:rsid w:val="00857C5C"/>
    <w:rsid w:val="00860739"/>
    <w:rsid w:val="00861B2A"/>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764E"/>
    <w:rsid w:val="00952BB5"/>
    <w:rsid w:val="00953878"/>
    <w:rsid w:val="00953EF4"/>
    <w:rsid w:val="00955B20"/>
    <w:rsid w:val="009713D3"/>
    <w:rsid w:val="00974C37"/>
    <w:rsid w:val="0098300F"/>
    <w:rsid w:val="00990D16"/>
    <w:rsid w:val="009969EF"/>
    <w:rsid w:val="00996A1C"/>
    <w:rsid w:val="009A055C"/>
    <w:rsid w:val="009A0C31"/>
    <w:rsid w:val="009A1C2C"/>
    <w:rsid w:val="009A206C"/>
    <w:rsid w:val="009A22D8"/>
    <w:rsid w:val="009A536B"/>
    <w:rsid w:val="009A76DF"/>
    <w:rsid w:val="009A7C6F"/>
    <w:rsid w:val="009C1017"/>
    <w:rsid w:val="009C57DE"/>
    <w:rsid w:val="009D0CAB"/>
    <w:rsid w:val="009D6E8C"/>
    <w:rsid w:val="009F08E1"/>
    <w:rsid w:val="009F1FAA"/>
    <w:rsid w:val="009F61BD"/>
    <w:rsid w:val="009F7C47"/>
    <w:rsid w:val="00A03690"/>
    <w:rsid w:val="00A16FD3"/>
    <w:rsid w:val="00A21BE3"/>
    <w:rsid w:val="00A25976"/>
    <w:rsid w:val="00A31EE4"/>
    <w:rsid w:val="00A35F0A"/>
    <w:rsid w:val="00A37E9E"/>
    <w:rsid w:val="00A42733"/>
    <w:rsid w:val="00A433F2"/>
    <w:rsid w:val="00A4753F"/>
    <w:rsid w:val="00A47811"/>
    <w:rsid w:val="00A47D11"/>
    <w:rsid w:val="00A56229"/>
    <w:rsid w:val="00A56A3A"/>
    <w:rsid w:val="00A57604"/>
    <w:rsid w:val="00A65902"/>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09AE"/>
    <w:rsid w:val="00B64FCE"/>
    <w:rsid w:val="00B67B0B"/>
    <w:rsid w:val="00B81156"/>
    <w:rsid w:val="00B818C4"/>
    <w:rsid w:val="00B85D12"/>
    <w:rsid w:val="00B92AD9"/>
    <w:rsid w:val="00B94557"/>
    <w:rsid w:val="00BA0965"/>
    <w:rsid w:val="00BA1855"/>
    <w:rsid w:val="00BA2EFF"/>
    <w:rsid w:val="00BA32C6"/>
    <w:rsid w:val="00BA4516"/>
    <w:rsid w:val="00BB2ACB"/>
    <w:rsid w:val="00BB2D74"/>
    <w:rsid w:val="00BC64DA"/>
    <w:rsid w:val="00BD10DB"/>
    <w:rsid w:val="00BD2D62"/>
    <w:rsid w:val="00BD4178"/>
    <w:rsid w:val="00BE0E55"/>
    <w:rsid w:val="00BE748E"/>
    <w:rsid w:val="00BF241E"/>
    <w:rsid w:val="00BF254F"/>
    <w:rsid w:val="00BF26EB"/>
    <w:rsid w:val="00BF366D"/>
    <w:rsid w:val="00BF4006"/>
    <w:rsid w:val="00BF4CB6"/>
    <w:rsid w:val="00BF56F2"/>
    <w:rsid w:val="00BF71CB"/>
    <w:rsid w:val="00BF74B8"/>
    <w:rsid w:val="00C05E63"/>
    <w:rsid w:val="00C1474D"/>
    <w:rsid w:val="00C148D5"/>
    <w:rsid w:val="00C16166"/>
    <w:rsid w:val="00C1630E"/>
    <w:rsid w:val="00C173A9"/>
    <w:rsid w:val="00C2189D"/>
    <w:rsid w:val="00C331B9"/>
    <w:rsid w:val="00C33988"/>
    <w:rsid w:val="00C341B0"/>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3696"/>
    <w:rsid w:val="00C974CF"/>
    <w:rsid w:val="00CA07DF"/>
    <w:rsid w:val="00CA3A2A"/>
    <w:rsid w:val="00CA7B1E"/>
    <w:rsid w:val="00CB042E"/>
    <w:rsid w:val="00CB0EB4"/>
    <w:rsid w:val="00CB292F"/>
    <w:rsid w:val="00CB5142"/>
    <w:rsid w:val="00CC1EA3"/>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4BCD"/>
    <w:rsid w:val="00D45E83"/>
    <w:rsid w:val="00D461AB"/>
    <w:rsid w:val="00D470F8"/>
    <w:rsid w:val="00D47304"/>
    <w:rsid w:val="00D623B7"/>
    <w:rsid w:val="00D65936"/>
    <w:rsid w:val="00D71DEA"/>
    <w:rsid w:val="00D73BBC"/>
    <w:rsid w:val="00D73E13"/>
    <w:rsid w:val="00D7622C"/>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E77B3"/>
    <w:rsid w:val="00DF0D72"/>
    <w:rsid w:val="00DF63DD"/>
    <w:rsid w:val="00DF7E54"/>
    <w:rsid w:val="00E113B4"/>
    <w:rsid w:val="00E12355"/>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935"/>
    <w:rsid w:val="00E70E9E"/>
    <w:rsid w:val="00E72BB4"/>
    <w:rsid w:val="00E75ABC"/>
    <w:rsid w:val="00E75CF9"/>
    <w:rsid w:val="00E76A9C"/>
    <w:rsid w:val="00E82033"/>
    <w:rsid w:val="00E91C86"/>
    <w:rsid w:val="00E9254D"/>
    <w:rsid w:val="00E93BEA"/>
    <w:rsid w:val="00E942D6"/>
    <w:rsid w:val="00E96E62"/>
    <w:rsid w:val="00EA5A0C"/>
    <w:rsid w:val="00EB7293"/>
    <w:rsid w:val="00EB788E"/>
    <w:rsid w:val="00EB7A26"/>
    <w:rsid w:val="00EC4389"/>
    <w:rsid w:val="00EC5EC0"/>
    <w:rsid w:val="00EC7B36"/>
    <w:rsid w:val="00ED069A"/>
    <w:rsid w:val="00ED0CE0"/>
    <w:rsid w:val="00ED6ACD"/>
    <w:rsid w:val="00ED7E2C"/>
    <w:rsid w:val="00EE44E5"/>
    <w:rsid w:val="00EE521D"/>
    <w:rsid w:val="00EF3E22"/>
    <w:rsid w:val="00EF5529"/>
    <w:rsid w:val="00F05457"/>
    <w:rsid w:val="00F057AC"/>
    <w:rsid w:val="00F108B8"/>
    <w:rsid w:val="00F10FF7"/>
    <w:rsid w:val="00F3483C"/>
    <w:rsid w:val="00F34A71"/>
    <w:rsid w:val="00F3723D"/>
    <w:rsid w:val="00F405D0"/>
    <w:rsid w:val="00F42A81"/>
    <w:rsid w:val="00F43643"/>
    <w:rsid w:val="00F46FCF"/>
    <w:rsid w:val="00F47E12"/>
    <w:rsid w:val="00F47FA2"/>
    <w:rsid w:val="00F6004D"/>
    <w:rsid w:val="00F73178"/>
    <w:rsid w:val="00F73829"/>
    <w:rsid w:val="00F82622"/>
    <w:rsid w:val="00F86480"/>
    <w:rsid w:val="00F86C18"/>
    <w:rsid w:val="00F906D5"/>
    <w:rsid w:val="00F97414"/>
    <w:rsid w:val="00FA5F28"/>
    <w:rsid w:val="00FB121C"/>
    <w:rsid w:val="00FB3EED"/>
    <w:rsid w:val="00FC2175"/>
    <w:rsid w:val="00FC43BC"/>
    <w:rsid w:val="00FC58D9"/>
    <w:rsid w:val="00FC7F55"/>
    <w:rsid w:val="00FD08A7"/>
    <w:rsid w:val="00FD0A17"/>
    <w:rsid w:val="00FD17B0"/>
    <w:rsid w:val="00FD1D5D"/>
    <w:rsid w:val="00FE0F66"/>
    <w:rsid w:val="00FE2D3B"/>
    <w:rsid w:val="00FE38F1"/>
    <w:rsid w:val="00FE50B7"/>
    <w:rsid w:val="00FE6260"/>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E7F68-B856-40F7-A0DB-D02A07A26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9</cp:revision>
  <cp:lastPrinted>2018-02-14T16:34:00Z</cp:lastPrinted>
  <dcterms:created xsi:type="dcterms:W3CDTF">2019-05-14T20:58:00Z</dcterms:created>
  <dcterms:modified xsi:type="dcterms:W3CDTF">2019-05-15T20:25:00Z</dcterms:modified>
</cp:coreProperties>
</file>